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0677E" w14:textId="2BA0862D" w:rsidR="003962F4" w:rsidRDefault="00E5769A" w:rsidP="0039124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5769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l Digital </w:t>
      </w:r>
      <w:proofErr w:type="spellStart"/>
      <w:r w:rsidRPr="00E5769A">
        <w:rPr>
          <w:rFonts w:ascii="Times New Roman" w:hAnsi="Times New Roman" w:cs="Times New Roman"/>
          <w:b/>
          <w:bCs/>
          <w:sz w:val="24"/>
          <w:szCs w:val="24"/>
          <w:lang w:val="en-US"/>
        </w:rPr>
        <w:t>Conten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</w:p>
    <w:p w14:paraId="026949F9" w14:textId="2FCF8CB2" w:rsidR="00391240" w:rsidRPr="003C0B70" w:rsidRDefault="00391240" w:rsidP="00391240">
      <w:pPr>
        <w:spacing w:after="0" w:line="48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</w:pPr>
      <w:r w:rsidRPr="003C0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Difficulties and Strategies Included in the Category</w:t>
      </w:r>
      <w:r w:rsidR="00B14272" w:rsidRPr="003C0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 w:eastAsia="ja-JP"/>
        </w:rPr>
        <w:t xml:space="preserve"> </w:t>
      </w:r>
      <w:proofErr w:type="gramStart"/>
      <w:r w:rsidR="00B14272" w:rsidRPr="003C0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 w:eastAsia="ja-JP"/>
        </w:rPr>
        <w:t>of</w:t>
      </w:r>
      <w:r w:rsidR="00D4574C" w:rsidRPr="003C0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 w:eastAsia="ja-JP"/>
        </w:rPr>
        <w:t xml:space="preserve"> </w:t>
      </w:r>
      <w:r w:rsidRPr="003C0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r w:rsidR="00D4574C" w:rsidRPr="003C0B70">
        <w:rPr>
          <w:rFonts w:ascii="Times New Roman" w:hAnsi="Times New Roman"/>
          <w:i/>
          <w:iCs/>
          <w:color w:val="000000" w:themeColor="text1"/>
          <w:sz w:val="24"/>
        </w:rPr>
        <w:t>Strategies</w:t>
      </w:r>
      <w:proofErr w:type="gramEnd"/>
      <w:r w:rsidR="00D4574C" w:rsidRPr="003C0B70">
        <w:rPr>
          <w:rFonts w:ascii="Times New Roman" w:hAnsi="Times New Roman"/>
          <w:i/>
          <w:iCs/>
          <w:color w:val="000000" w:themeColor="text1"/>
          <w:sz w:val="24"/>
        </w:rPr>
        <w:t xml:space="preserve"> </w:t>
      </w:r>
      <w:r w:rsidR="00D4574C" w:rsidRPr="003C0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lated to difficulties in addressing offens</w:t>
      </w:r>
      <w:r w:rsidR="002875D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v</w:t>
      </w:r>
      <w:r w:rsidR="00D4574C" w:rsidRPr="003C0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 </w:t>
      </w:r>
      <w:proofErr w:type="spellStart"/>
      <w:r w:rsidR="00D4574C" w:rsidRPr="003C0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ehavior</w:t>
      </w:r>
      <w:proofErr w:type="spellEnd"/>
      <w:r w:rsidR="00EB2DC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　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49"/>
        <w:gridCol w:w="6777"/>
      </w:tblGrid>
      <w:tr w:rsidR="003C0B70" w:rsidRPr="003C0B70" w14:paraId="196FC27E" w14:textId="77777777" w:rsidTr="00EB2DCE">
        <w:trPr>
          <w:trHeight w:val="270"/>
        </w:trPr>
        <w:tc>
          <w:tcPr>
            <w:tcW w:w="12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C8FEFA5" w14:textId="77777777" w:rsidR="00391240" w:rsidRPr="003C0B70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C0B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Difficulties</w:t>
            </w: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E94E5B" w14:textId="77777777" w:rsidR="00391240" w:rsidRPr="003C0B70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C0B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trategies</w:t>
            </w:r>
          </w:p>
        </w:tc>
      </w:tr>
      <w:tr w:rsidR="004D4C91" w:rsidRPr="004D4C91" w14:paraId="7B696DD5" w14:textId="77777777" w:rsidTr="00EB2DCE">
        <w:trPr>
          <w:trHeight w:val="450"/>
        </w:trPr>
        <w:tc>
          <w:tcPr>
            <w:tcW w:w="1246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F850F8C" w14:textId="653FDDA9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iculty in</w:t>
            </w:r>
            <w:r w:rsidR="00B541AF" w:rsidRPr="004D4C91">
              <w:rPr>
                <w:rFonts w:ascii="Times New Roman" w:hAnsi="Times New Roman" w:cs="Times New Roman" w:hint="eastAsia"/>
                <w:sz w:val="24"/>
                <w:szCs w:val="24"/>
                <w:lang w:val="en-US" w:eastAsia="ja-JP"/>
              </w:rPr>
              <w:t xml:space="preserve">　</w:t>
            </w:r>
            <w:r w:rsidR="00B541AF"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porting</w:t>
            </w: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tients reflect on offenses</w:t>
            </w: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B25B67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bookmarkStart w:id="0" w:name="_Hlk72592427"/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n patients voluntarily start talking about offenses, take this chance to encourage reflection on harming others</w:t>
            </w:r>
            <w:bookmarkEnd w:id="0"/>
          </w:p>
        </w:tc>
      </w:tr>
      <w:tr w:rsidR="004D4C91" w:rsidRPr="004D4C91" w14:paraId="18757F08" w14:textId="77777777" w:rsidTr="00EB2DCE">
        <w:trPr>
          <w:trHeight w:val="450"/>
        </w:trPr>
        <w:tc>
          <w:tcPr>
            <w:tcW w:w="1246" w:type="pct"/>
            <w:vMerge/>
            <w:vAlign w:val="center"/>
            <w:hideMark/>
          </w:tcPr>
          <w:p w14:paraId="16A78868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428B35B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 focusing solely on offenses, but reflecting so that patients understand that psychological symptoms were the cause</w:t>
            </w:r>
          </w:p>
        </w:tc>
      </w:tr>
      <w:tr w:rsidR="004D4C91" w:rsidRPr="004D4C91" w14:paraId="47B621EA" w14:textId="77777777" w:rsidTr="00EB2DCE">
        <w:trPr>
          <w:trHeight w:val="450"/>
        </w:trPr>
        <w:tc>
          <w:tcPr>
            <w:tcW w:w="1246" w:type="pct"/>
            <w:vMerge/>
            <w:vAlign w:val="center"/>
            <w:hideMark/>
          </w:tcPr>
          <w:p w14:paraId="6E9708A1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330791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minding patients of reflection programs they received in inpatient settings, and encouraging them to continue the reflection programs</w:t>
            </w:r>
          </w:p>
        </w:tc>
      </w:tr>
      <w:tr w:rsidR="004D4C91" w:rsidRPr="004D4C91" w14:paraId="18B0FFAB" w14:textId="77777777" w:rsidTr="00EB2DCE">
        <w:trPr>
          <w:trHeight w:val="450"/>
        </w:trPr>
        <w:tc>
          <w:tcPr>
            <w:tcW w:w="1246" w:type="pct"/>
            <w:vMerge/>
            <w:vAlign w:val="center"/>
            <w:hideMark/>
          </w:tcPr>
          <w:p w14:paraId="313FD87D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960FC03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flecting on offenses on the date when the offenses occurred </w:t>
            </w:r>
            <w:proofErr w:type="gramStart"/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 on the date</w:t>
            </w:r>
            <w:proofErr w:type="gramEnd"/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hen the support plan was reviewed</w:t>
            </w:r>
          </w:p>
        </w:tc>
      </w:tr>
      <w:tr w:rsidR="004D4C91" w:rsidRPr="004D4C91" w14:paraId="18636115" w14:textId="77777777" w:rsidTr="00EB2DCE">
        <w:trPr>
          <w:trHeight w:val="450"/>
        </w:trPr>
        <w:tc>
          <w:tcPr>
            <w:tcW w:w="1246" w:type="pct"/>
            <w:vMerge/>
            <w:vAlign w:val="center"/>
            <w:hideMark/>
          </w:tcPr>
          <w:p w14:paraId="594D1145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C9C6F36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 directly listening to thoughts on offences is a burden, listening in a way that touches the core step-by-step</w:t>
            </w:r>
          </w:p>
        </w:tc>
      </w:tr>
      <w:tr w:rsidR="004D4C91" w:rsidRPr="004D4C91" w14:paraId="202E113C" w14:textId="77777777" w:rsidTr="00EB2DCE">
        <w:trPr>
          <w:trHeight w:val="450"/>
        </w:trPr>
        <w:tc>
          <w:tcPr>
            <w:tcW w:w="1246" w:type="pct"/>
            <w:vMerge/>
            <w:vAlign w:val="center"/>
            <w:hideMark/>
          </w:tcPr>
          <w:p w14:paraId="37901CD9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AF8FD8" w14:textId="2F9502C8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patients with no insight, encouraging reflection while using </w:t>
            </w:r>
            <w:bookmarkStart w:id="1" w:name="_Hlk72592148"/>
            <w:r w:rsidR="00F01603"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ference documents</w:t>
            </w: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or illness education</w:t>
            </w:r>
            <w:bookmarkEnd w:id="1"/>
          </w:p>
        </w:tc>
      </w:tr>
      <w:tr w:rsidR="004D4C91" w:rsidRPr="004D4C91" w14:paraId="7349C594" w14:textId="77777777" w:rsidTr="00EB2DCE">
        <w:trPr>
          <w:trHeight w:val="450"/>
        </w:trPr>
        <w:tc>
          <w:tcPr>
            <w:tcW w:w="1246" w:type="pct"/>
            <w:vMerge/>
            <w:shd w:val="clear" w:color="auto" w:fill="auto"/>
            <w:vAlign w:val="center"/>
            <w:hideMark/>
          </w:tcPr>
          <w:p w14:paraId="2257F461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46EEF4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aluating patients’ symptoms and the risk of offenses, informing them about the evaluation, and letting them understand that the nurse is a supporter in preventing offending</w:t>
            </w:r>
          </w:p>
        </w:tc>
      </w:tr>
      <w:tr w:rsidR="004D4C91" w:rsidRPr="004D4C91" w14:paraId="775E1D27" w14:textId="77777777" w:rsidTr="00EB2DCE">
        <w:trPr>
          <w:trHeight w:val="450"/>
        </w:trPr>
        <w:tc>
          <w:tcPr>
            <w:tcW w:w="1246" w:type="pct"/>
            <w:vMerge/>
            <w:vAlign w:val="center"/>
            <w:hideMark/>
          </w:tcPr>
          <w:p w14:paraId="702DAEC8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971DC7" w14:textId="44B12ED3" w:rsidR="00391240" w:rsidRPr="004D4C91" w:rsidRDefault="00642C05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</w:t>
            </w:r>
            <w:r w:rsidR="008A5668"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king with patients in addressing their offending behavior by assessing the risk of offending, and working with patients to assist their understanding of their offending behavior</w:t>
            </w:r>
          </w:p>
        </w:tc>
      </w:tr>
      <w:tr w:rsidR="004D4C91" w:rsidRPr="004D4C91" w14:paraId="082E5433" w14:textId="77777777" w:rsidTr="00EB2DCE">
        <w:trPr>
          <w:trHeight w:val="270"/>
        </w:trPr>
        <w:tc>
          <w:tcPr>
            <w:tcW w:w="124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70915468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26001B6" w14:textId="77777777" w:rsidR="00391240" w:rsidRPr="004D4C91" w:rsidRDefault="00391240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4C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reflect on offenses, let patients select supporters who are easy to talk to</w:t>
            </w:r>
          </w:p>
        </w:tc>
      </w:tr>
      <w:tr w:rsidR="00EB2DCE" w:rsidRPr="004D4C91" w14:paraId="7B5A1E90" w14:textId="77777777" w:rsidTr="00EB2DCE">
        <w:trPr>
          <w:trHeight w:val="270"/>
        </w:trPr>
        <w:tc>
          <w:tcPr>
            <w:tcW w:w="1246" w:type="pct"/>
            <w:vMerge w:val="restart"/>
            <w:tcBorders>
              <w:top w:val="single" w:sz="4" w:space="0" w:color="auto"/>
            </w:tcBorders>
            <w:vAlign w:val="center"/>
          </w:tcPr>
          <w:p w14:paraId="02DD695E" w14:textId="0A30D286" w:rsidR="00EB2DCE" w:rsidRPr="004D4C91" w:rsidRDefault="00EB2DCE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B2DC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ear of the patient who committed offenses</w:t>
            </w: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31FF080" w14:textId="4FCFF64B" w:rsidR="00EB2DCE" w:rsidRPr="004D4C91" w:rsidRDefault="00EB2DCE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B2DC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 not irritate patients and interact when immediate social distancing from patients was possible</w:t>
            </w:r>
          </w:p>
        </w:tc>
      </w:tr>
      <w:tr w:rsidR="00EB2DCE" w:rsidRPr="004D4C91" w14:paraId="07AC7343" w14:textId="77777777" w:rsidTr="00EB2DCE">
        <w:trPr>
          <w:trHeight w:val="270"/>
        </w:trPr>
        <w:tc>
          <w:tcPr>
            <w:tcW w:w="1246" w:type="pct"/>
            <w:vMerge/>
            <w:vAlign w:val="center"/>
          </w:tcPr>
          <w:p w14:paraId="4B5376C3" w14:textId="77777777" w:rsidR="00EB2DCE" w:rsidRPr="004D4C91" w:rsidRDefault="00EB2DCE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C000429" w14:textId="16BCDB2A" w:rsidR="00EB2DCE" w:rsidRPr="004D4C91" w:rsidRDefault="00EB2DCE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B2DC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reduce fear, know the nature and symptoms of the patient before conducting home visit nursing</w:t>
            </w:r>
          </w:p>
        </w:tc>
      </w:tr>
      <w:tr w:rsidR="00EB2DCE" w:rsidRPr="004D4C91" w14:paraId="2E388AB1" w14:textId="77777777" w:rsidTr="00EB2DCE">
        <w:trPr>
          <w:trHeight w:val="270"/>
        </w:trPr>
        <w:tc>
          <w:tcPr>
            <w:tcW w:w="1246" w:type="pct"/>
            <w:vMerge/>
            <w:tcBorders>
              <w:bottom w:val="single" w:sz="4" w:space="0" w:color="auto"/>
            </w:tcBorders>
            <w:vAlign w:val="center"/>
          </w:tcPr>
          <w:p w14:paraId="7DCE870F" w14:textId="77777777" w:rsidR="00EB2DCE" w:rsidRPr="004D4C91" w:rsidRDefault="00EB2DCE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754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72053B7" w14:textId="5882799D" w:rsidR="00EB2DCE" w:rsidRPr="004D4C91" w:rsidRDefault="00EB2DCE" w:rsidP="00761F81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B2DC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cuss and share feelings of being afraid with other nurses</w:t>
            </w:r>
          </w:p>
        </w:tc>
      </w:tr>
    </w:tbl>
    <w:p w14:paraId="392A7371" w14:textId="405126D5" w:rsidR="00391240" w:rsidRPr="004D4C91" w:rsidRDefault="00391240" w:rsidP="00391240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D4C9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391240" w:rsidRPr="004D4C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31DE6" w14:textId="77777777" w:rsidR="00BF3FDC" w:rsidRDefault="00BF3FDC" w:rsidP="00792D18">
      <w:pPr>
        <w:spacing w:after="0" w:line="240" w:lineRule="auto"/>
      </w:pPr>
      <w:r>
        <w:separator/>
      </w:r>
    </w:p>
  </w:endnote>
  <w:endnote w:type="continuationSeparator" w:id="0">
    <w:p w14:paraId="4BD7B33E" w14:textId="77777777" w:rsidR="00BF3FDC" w:rsidRDefault="00BF3FDC" w:rsidP="00792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BBF13" w14:textId="77777777" w:rsidR="00BF3FDC" w:rsidRDefault="00BF3FDC" w:rsidP="00792D18">
      <w:pPr>
        <w:spacing w:after="0" w:line="240" w:lineRule="auto"/>
      </w:pPr>
      <w:r>
        <w:separator/>
      </w:r>
    </w:p>
  </w:footnote>
  <w:footnote w:type="continuationSeparator" w:id="0">
    <w:p w14:paraId="3F35FB29" w14:textId="77777777" w:rsidR="00BF3FDC" w:rsidRDefault="00BF3FDC" w:rsidP="00792D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DE1NLU0MDcwMzFR0lEKTi0uzszPAykwqgUAaPxHMywAAAA="/>
  </w:docVars>
  <w:rsids>
    <w:rsidRoot w:val="00391240"/>
    <w:rsid w:val="00156A87"/>
    <w:rsid w:val="00211FFC"/>
    <w:rsid w:val="002151A2"/>
    <w:rsid w:val="002576DA"/>
    <w:rsid w:val="002875DE"/>
    <w:rsid w:val="00291DB9"/>
    <w:rsid w:val="00361777"/>
    <w:rsid w:val="00391240"/>
    <w:rsid w:val="003962F4"/>
    <w:rsid w:val="003C0B70"/>
    <w:rsid w:val="0041737F"/>
    <w:rsid w:val="004A01F5"/>
    <w:rsid w:val="004D4C91"/>
    <w:rsid w:val="00620843"/>
    <w:rsid w:val="00642C05"/>
    <w:rsid w:val="006C3BC5"/>
    <w:rsid w:val="0070660B"/>
    <w:rsid w:val="00761F81"/>
    <w:rsid w:val="00792D18"/>
    <w:rsid w:val="0080366F"/>
    <w:rsid w:val="008A5668"/>
    <w:rsid w:val="00950524"/>
    <w:rsid w:val="009A205E"/>
    <w:rsid w:val="00B14272"/>
    <w:rsid w:val="00B541AF"/>
    <w:rsid w:val="00B93DCF"/>
    <w:rsid w:val="00BB6160"/>
    <w:rsid w:val="00BF3FDC"/>
    <w:rsid w:val="00CD5AE5"/>
    <w:rsid w:val="00D4574C"/>
    <w:rsid w:val="00E058EE"/>
    <w:rsid w:val="00E5769A"/>
    <w:rsid w:val="00EB2DCE"/>
    <w:rsid w:val="00F01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5C190452"/>
  <w15:chartTrackingRefBased/>
  <w15:docId w15:val="{F835204A-64E3-4D05-86F5-43CEE6813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912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391240"/>
    <w:rPr>
      <w:rFonts w:ascii="Segoe UI" w:hAnsi="Segoe UI" w:cs="Segoe UI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391240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391240"/>
    <w:pPr>
      <w:widowControl w:val="0"/>
      <w:spacing w:after="0" w:line="240" w:lineRule="auto"/>
      <w:jc w:val="both"/>
    </w:pPr>
    <w:rPr>
      <w:kern w:val="2"/>
      <w:sz w:val="20"/>
      <w:szCs w:val="20"/>
      <w:lang w:val="en-US" w:eastAsia="ja-JP"/>
    </w:rPr>
  </w:style>
  <w:style w:type="character" w:customStyle="1" w:styleId="a7">
    <w:name w:val="コメント文字列 (文字)"/>
    <w:basedOn w:val="a0"/>
    <w:link w:val="a6"/>
    <w:uiPriority w:val="99"/>
    <w:semiHidden/>
    <w:rsid w:val="00391240"/>
    <w:rPr>
      <w:rFonts w:eastAsiaTheme="minorEastAsia"/>
      <w:kern w:val="2"/>
      <w:sz w:val="20"/>
      <w:szCs w:val="20"/>
      <w:lang w:val="en-US" w:eastAsia="ja-JP"/>
    </w:rPr>
  </w:style>
  <w:style w:type="paragraph" w:styleId="a8">
    <w:name w:val="header"/>
    <w:basedOn w:val="a"/>
    <w:link w:val="a9"/>
    <w:uiPriority w:val="99"/>
    <w:unhideWhenUsed/>
    <w:rsid w:val="00792D18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792D18"/>
  </w:style>
  <w:style w:type="paragraph" w:styleId="aa">
    <w:name w:val="footer"/>
    <w:basedOn w:val="a"/>
    <w:link w:val="ab"/>
    <w:uiPriority w:val="99"/>
    <w:unhideWhenUsed/>
    <w:rsid w:val="00792D1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792D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奥田 淳</cp:lastModifiedBy>
  <cp:revision>23</cp:revision>
  <dcterms:created xsi:type="dcterms:W3CDTF">2020-11-07T07:46:00Z</dcterms:created>
  <dcterms:modified xsi:type="dcterms:W3CDTF">2021-12-22T02:33:00Z</dcterms:modified>
</cp:coreProperties>
</file>